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1954"/>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1954"/>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95559" cy="5495559"/>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95559" cy="5495559"/>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7641771"/>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41771"/>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 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r>
        <w:t xml:space="preserve"> </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r>
        <w:t xml:space="preserve"> </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r>
        <w:t xml:space="preserve"> </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t xml:space="preserve"> </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r>
        <w:t xml:space="preserve"> </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r>
        <w:t xml:space="preserve"> </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r>
        <w:t xml:space="preserve"> </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r>
        <w:t xml:space="preserve"> </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r>
        <w:t xml:space="preserve"> </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r>
        <w:t xml:space="preserve"> </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6482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